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367A4815" w:rsidR="00D52905" w:rsidRPr="00780B9C" w:rsidRDefault="00BF361E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ATTENDANCE TRACKING</w:t>
      </w:r>
      <w:r w:rsidR="002759D4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6A842C1B" w:rsidR="007134D2" w:rsidRPr="007134D2" w:rsidRDefault="00BF361E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Attending class strongly correlates to higher grades</w:t>
      </w:r>
      <w:r w:rsidR="00193FD5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.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This worksheet will help you count the number and reasons for missing class with the goal of planning ahead while staying informed about your patterns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6756BE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</w:t>
      </w:r>
      <w:r w:rsidR="00501745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3140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354" w:type="dxa"/>
        <w:tblLook w:val="04A0" w:firstRow="1" w:lastRow="0" w:firstColumn="1" w:lastColumn="0" w:noHBand="0" w:noVBand="1"/>
      </w:tblPr>
      <w:tblGrid>
        <w:gridCol w:w="1713"/>
        <w:gridCol w:w="1376"/>
        <w:gridCol w:w="230"/>
        <w:gridCol w:w="1147"/>
        <w:gridCol w:w="459"/>
        <w:gridCol w:w="918"/>
        <w:gridCol w:w="689"/>
        <w:gridCol w:w="688"/>
        <w:gridCol w:w="918"/>
        <w:gridCol w:w="459"/>
        <w:gridCol w:w="1147"/>
        <w:gridCol w:w="230"/>
        <w:gridCol w:w="1380"/>
      </w:tblGrid>
      <w:tr w:rsidR="007134D2" w:rsidRPr="007134D2" w14:paraId="085D04E6" w14:textId="77777777" w:rsidTr="003D5E3E">
        <w:trPr>
          <w:trHeight w:val="69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36D3342A" w:rsidR="007134D2" w:rsidRPr="004B184D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What is the attendance policy?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6989A5A1" w:rsidR="007134D2" w:rsidRPr="007134D2" w:rsidRDefault="00CC50E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</w:t>
            </w:r>
            <w:r w:rsidR="006202A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down </w:t>
            </w:r>
            <w:r w:rsidR="00BF361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the number of excused </w:t>
            </w:r>
            <w:proofErr w:type="spellStart"/>
            <w:r w:rsidR="00BF361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abscences</w:t>
            </w:r>
            <w:proofErr w:type="spellEnd"/>
            <w:r w:rsidR="00BF361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allowed in each of your classes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BF361E" w:rsidRPr="007134D2" w14:paraId="71DB8EC0" w14:textId="77777777" w:rsidTr="003D5E3E">
        <w:trPr>
          <w:trHeight w:val="576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222B35"/>
            <w:hideMark/>
          </w:tcPr>
          <w:p w14:paraId="7391B1E9" w14:textId="1170009E" w:rsidR="00BF361E" w:rsidRPr="007134D2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How many can you miss?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5C523DA" w14:textId="1A11852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1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6FD3A8A" w14:textId="78773A2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2</w:t>
            </w: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BBB7988" w14:textId="5CBD5A8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3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2320F21" w14:textId="5B474CBA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4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57B2BB8" w14:textId="471B8A0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5</w:t>
            </w: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76326FD" w14:textId="54D7C96F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6</w:t>
            </w:r>
          </w:p>
        </w:tc>
      </w:tr>
      <w:tr w:rsidR="00BF361E" w:rsidRPr="007134D2" w14:paraId="2988479A" w14:textId="77777777" w:rsidTr="003D5E3E">
        <w:trPr>
          <w:trHeight w:val="459"/>
        </w:trPr>
        <w:tc>
          <w:tcPr>
            <w:tcW w:w="1713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</w:tcPr>
          <w:p w14:paraId="4C7AE9D1" w14:textId="77777777" w:rsidR="00BF361E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FA4EB36" w14:textId="765D5ED9" w:rsidR="00BF361E" w:rsidRPr="007134D2" w:rsidRDefault="00AF22E9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3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4E0557A" w14:textId="770CA5C9" w:rsidR="00BF361E" w:rsidRPr="007134D2" w:rsidRDefault="00AF22E9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2</w:t>
            </w: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D3C0183" w14:textId="3B411312" w:rsidR="00BF361E" w:rsidRPr="007134D2" w:rsidRDefault="00AF22E9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3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212D069" w14:textId="4A85678A" w:rsidR="00BF361E" w:rsidRPr="007134D2" w:rsidRDefault="00AF22E9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3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6D23378" w14:textId="7AE1F657" w:rsidR="00BF361E" w:rsidRPr="007134D2" w:rsidRDefault="00AF22E9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2</w:t>
            </w: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268CCDF" w14:textId="2ADC4738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7134D2" w:rsidRPr="007134D2" w14:paraId="36AE4BFB" w14:textId="77777777" w:rsidTr="003D5E3E">
        <w:trPr>
          <w:trHeight w:val="159"/>
        </w:trPr>
        <w:tc>
          <w:tcPr>
            <w:tcW w:w="1713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BAC3B48" w:rsidR="007134D2" w:rsidRPr="007134D2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7780322" w:rsidR="007134D2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</w:t>
            </w:r>
            <w:r w:rsidR="0035222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note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e da</w:t>
            </w:r>
            <w:r w:rsidR="0035222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e,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write in what you missed (check the syllabus, schedule, and with the instructor), and indicate the reason</w:t>
            </w:r>
            <w:r w:rsidR="0035222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were unable to attend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</w:p>
        </w:tc>
      </w:tr>
      <w:tr w:rsidR="00BF361E" w:rsidRPr="007134D2" w14:paraId="73E5E641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4E82FE5B" w:rsidR="00BF361E" w:rsidRPr="007134D2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1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C3C56B" w14:textId="05385CA4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  <w:r w:rsidR="0035222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7956A2" w14:textId="0BDB6E94" w:rsidR="00BF361E" w:rsidRPr="007134D2" w:rsidRDefault="00AF22E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3/24/2020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FD90F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AF475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50DF3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9068E5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10692" w14:textId="38CCA431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BF361E" w:rsidRPr="007134D2" w14:paraId="6B04D3C0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C58662E" w14:textId="77777777" w:rsidR="00BF361E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A45F94" w14:textId="4BFEB37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  <w:r w:rsidR="0035222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F378FF" w14:textId="6D3CEF19" w:rsidR="00BF361E" w:rsidRPr="007134D2" w:rsidRDefault="00AF22E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d Chapter 6 and Review Lecture on 6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75AC60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629B4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EB68F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272087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54B732" w14:textId="61EF9141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BF361E" w:rsidRPr="007134D2" w14:paraId="48EC44A6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33C5DBE" w14:textId="77777777" w:rsidR="00BF361E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DF723F" w14:textId="18032713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  <w:r w:rsidR="0035222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2EBF25" w14:textId="4F4D0863" w:rsidR="00BF361E" w:rsidRPr="007134D2" w:rsidRDefault="00AF22E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Sick </w:t>
            </w:r>
            <w:r w:rsidRPr="00AF22E9">
              <w:rPr>
                <mc:AlternateContent>
                  <mc:Choice Requires="w16se">
                    <w:rFonts w:ascii="Century Gothic" w:eastAsia="Times New Roman" w:hAnsi="Century Gothic" w:cs="Calibri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color w:val="000000"/>
                <w:sz w:val="18"/>
                <w:szCs w:val="18"/>
              </w:rPr>
              <mc:AlternateContent>
                <mc:Choice Requires="w16se">
                  <w16se:symEx w16se:font="Segoe UI Emoji" w16se:char="2639"/>
                </mc:Choice>
                <mc:Fallback>
                  <w:t>☹</w:t>
                </mc:Fallback>
              </mc:AlternateConten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67A34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EF43B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05B66B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34192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E51891" w14:textId="08270B0C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178C5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31FBC9EE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6F145AD2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6B250581" w:rsidR="0035222C" w:rsidRPr="007134D2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2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9198B9" w14:textId="640EBD1B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9CBCE3" w14:textId="1A8F20B5" w:rsidR="0035222C" w:rsidRPr="007134D2" w:rsidRDefault="00AF22E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3/24/2020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0723D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F78F2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3AC78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050DB0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BA6729" w14:textId="005A7D9D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7554326B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8F1A0D8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20FFFD" w14:textId="08E556E9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094CFA" w14:textId="3BB82926" w:rsidR="0035222C" w:rsidRPr="007134D2" w:rsidRDefault="00AF22E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Homework 5 and Read Chapter 8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AD1E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B3AF3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56779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370A8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B43B50" w14:textId="73C9431F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F585C23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A1F2237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2C2FD8" w14:textId="460BBB99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346AB4" w14:textId="247AF56F" w:rsidR="0035222C" w:rsidRPr="007134D2" w:rsidRDefault="00AF22E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Sick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EE515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B310D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9984E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8BB33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706ED2" w14:textId="699E18D9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4463EED0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2B114F49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E976250" w:rsidR="0035222C" w:rsidRPr="007134D2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3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D84A04" w14:textId="0B427B3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9C839A" w14:textId="53E43591" w:rsidR="0035222C" w:rsidRPr="007134D2" w:rsidRDefault="00AF22E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2/15/2020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1601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7F640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2E854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BB583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CB949E" w14:textId="0F316ABB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74C2F7DF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DAA1A83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5FB6B2" w14:textId="39875FA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F0B62F" w14:textId="03E909F6" w:rsidR="0035222C" w:rsidRPr="007134D2" w:rsidRDefault="00AF22E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atch Video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8A1C0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61918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17E9B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6DE1E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C81B10" w14:textId="73A33CC8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1EA1778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6AC15A7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25270A" w14:textId="0417DCD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5769BA" w14:textId="4BE41AFC" w:rsidR="0035222C" w:rsidRPr="007134D2" w:rsidRDefault="00AF22E9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Family Emergency</w:t>
            </w:r>
            <w:bookmarkStart w:id="0" w:name="_GoBack"/>
            <w:bookmarkEnd w:id="0"/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7FB5C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6E39E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0819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67CDC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C7B150" w14:textId="6118814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B46BE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0FF539B8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3F192297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6D6B3A4C" w:rsidR="0035222C" w:rsidRPr="007134D2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4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C5DB4D" w14:textId="52BEC54A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7AD64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7AB88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0529D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231C6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05B2E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CFF5E5" w14:textId="1D77460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6296202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B88E937" w14:textId="77777777" w:rsidR="0035222C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7228D1" w14:textId="74DA41F6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949EC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9C5C1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85946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9A25A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A35E6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6790C4" w14:textId="66D877A0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29CF472D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CA1A00B" w14:textId="77777777" w:rsidR="0035222C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D3BB80" w14:textId="1590824B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CD0B0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2D946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A3842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12416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64202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5C479" w14:textId="4A9FF701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719DE35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0F104FB2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7BBCB06B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3A5792A9" w:rsidR="0035222C" w:rsidRPr="007134D2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5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393720" w14:textId="797C050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D5E3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7049347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592DDA9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1E4E988E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483F3250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B79FFC7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3151B15" w14:textId="7ED85B73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9EC1323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1B418B3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68AF924" w14:textId="0B5894FD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C84B03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496A366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AB50AB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5E69FD4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325857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5243AAE" w14:textId="183AE5B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564DCCBB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3CD0561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308C6F2" w14:textId="1AD59F97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2C5131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D7A701D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D2BCDB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47EF23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1520006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B54264B" w14:textId="046F0B15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</w:tbl>
    <w:p w14:paraId="23AC49CD" w14:textId="77777777" w:rsidR="0035222C" w:rsidRDefault="0035222C"/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1382"/>
        <w:gridCol w:w="1383"/>
        <w:gridCol w:w="1383"/>
        <w:gridCol w:w="1383"/>
        <w:gridCol w:w="1383"/>
        <w:gridCol w:w="1383"/>
        <w:gridCol w:w="1383"/>
      </w:tblGrid>
      <w:tr w:rsidR="0035222C" w:rsidRPr="007134D2" w14:paraId="174DEDE6" w14:textId="77777777" w:rsidTr="0035222C">
        <w:trPr>
          <w:trHeight w:val="729"/>
        </w:trPr>
        <w:tc>
          <w:tcPr>
            <w:tcW w:w="1720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68D3842" w14:textId="5D4DE805" w:rsidR="0035222C" w:rsidRP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6</w:t>
            </w:r>
          </w:p>
          <w:p w14:paraId="2F89AA84" w14:textId="6275F569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6</w:t>
            </w:r>
          </w:p>
        </w:tc>
        <w:tc>
          <w:tcPr>
            <w:tcW w:w="968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14:paraId="4F5F5508" w14:textId="5495F02E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71FEF034" w14:textId="77777777" w:rsidTr="00A46FED">
        <w:trPr>
          <w:trHeight w:val="325"/>
        </w:trPr>
        <w:tc>
          <w:tcPr>
            <w:tcW w:w="1720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E3CEF5F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22FECF" w14:textId="1F663BD5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96287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9BFC5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2D0AB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002E3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F924B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B7D8A4" w14:textId="28785A0A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14E998CB" w14:textId="77777777" w:rsidTr="00A46FED">
        <w:trPr>
          <w:trHeight w:val="325"/>
        </w:trPr>
        <w:tc>
          <w:tcPr>
            <w:tcW w:w="1720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8BD3D9B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68A0B2" w14:textId="3D711A93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E9918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8098B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70B3C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AD8B6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CA759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F12A1E" w14:textId="6CCD7E06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4FA7C405" w14:textId="77777777" w:rsidTr="00A46FED">
        <w:trPr>
          <w:trHeight w:val="325"/>
        </w:trPr>
        <w:tc>
          <w:tcPr>
            <w:tcW w:w="172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09759B1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99AAFD" w14:textId="0100EAA6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4184C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8F8A1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B1F00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52C5B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77D0A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58D31D" w14:textId="2B7250F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3D5E3E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EA8433" w14:textId="77777777" w:rsidR="009B4919" w:rsidRDefault="009B4919" w:rsidP="00DB2412">
      <w:r>
        <w:separator/>
      </w:r>
    </w:p>
  </w:endnote>
  <w:endnote w:type="continuationSeparator" w:id="0">
    <w:p w14:paraId="6D208BED" w14:textId="77777777" w:rsidR="009B4919" w:rsidRDefault="009B4919" w:rsidP="00DB2412">
      <w:r>
        <w:continuationSeparator/>
      </w:r>
    </w:p>
  </w:endnote>
  <w:endnote w:type="continuationNotice" w:id="1">
    <w:p w14:paraId="16B0B300" w14:textId="77777777" w:rsidR="009B4919" w:rsidRDefault="009B49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EBB15" w14:textId="77777777" w:rsidR="009B4919" w:rsidRDefault="009B4919" w:rsidP="00DB2412">
      <w:r>
        <w:separator/>
      </w:r>
    </w:p>
  </w:footnote>
  <w:footnote w:type="continuationSeparator" w:id="0">
    <w:p w14:paraId="02BD3183" w14:textId="77777777" w:rsidR="009B4919" w:rsidRDefault="009B4919" w:rsidP="00DB2412">
      <w:r>
        <w:continuationSeparator/>
      </w:r>
    </w:p>
  </w:footnote>
  <w:footnote w:type="continuationNotice" w:id="1">
    <w:p w14:paraId="2507F925" w14:textId="77777777" w:rsidR="009B4919" w:rsidRDefault="009B49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4FAKriTfI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7935"/>
    <w:rsid w:val="001035A1"/>
    <w:rsid w:val="00107A05"/>
    <w:rsid w:val="0014094F"/>
    <w:rsid w:val="001445AA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741A"/>
    <w:rsid w:val="002D00B4"/>
    <w:rsid w:val="002E4FF4"/>
    <w:rsid w:val="00317BB1"/>
    <w:rsid w:val="00321D73"/>
    <w:rsid w:val="0035222C"/>
    <w:rsid w:val="00354A50"/>
    <w:rsid w:val="00367349"/>
    <w:rsid w:val="0038043D"/>
    <w:rsid w:val="003D4478"/>
    <w:rsid w:val="003D5E3E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501745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A3315"/>
    <w:rsid w:val="006A47CA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84A8B"/>
    <w:rsid w:val="00895D12"/>
    <w:rsid w:val="008A504B"/>
    <w:rsid w:val="008C1A69"/>
    <w:rsid w:val="008C594C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B4919"/>
    <w:rsid w:val="009C20C0"/>
    <w:rsid w:val="009C4521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A1AB2"/>
    <w:rsid w:val="00AB190C"/>
    <w:rsid w:val="00AB341E"/>
    <w:rsid w:val="00AB3722"/>
    <w:rsid w:val="00AD0D94"/>
    <w:rsid w:val="00AD7E5D"/>
    <w:rsid w:val="00AF22E9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BF361E"/>
    <w:rsid w:val="00C01A37"/>
    <w:rsid w:val="00C01ED6"/>
    <w:rsid w:val="00C1153C"/>
    <w:rsid w:val="00C442F7"/>
    <w:rsid w:val="00C50EB9"/>
    <w:rsid w:val="00C624A3"/>
    <w:rsid w:val="00C878E7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3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A23DF3-9214-4711-96E5-D8A3104CE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24</TotalTime>
  <Pages>2</Pages>
  <Words>365</Words>
  <Characters>1732</Characters>
  <Application>Microsoft Office Word</Application>
  <DocSecurity>0</DocSecurity>
  <Lines>247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3</cp:revision>
  <cp:lastPrinted>2019-09-11T20:44:00Z</cp:lastPrinted>
  <dcterms:created xsi:type="dcterms:W3CDTF">2020-03-24T14:13:00Z</dcterms:created>
  <dcterms:modified xsi:type="dcterms:W3CDTF">2020-03-2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